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1F1EC" w14:textId="71526D0A" w:rsidR="00F01564" w:rsidRPr="003E78D2" w:rsidRDefault="00FF1C18" w:rsidP="00687FA8">
      <w:pPr>
        <w:spacing w:line="360" w:lineRule="auto"/>
        <w:jc w:val="right"/>
        <w:rPr>
          <w:sz w:val="24"/>
          <w:szCs w:val="24"/>
        </w:rPr>
      </w:pPr>
      <w:r w:rsidRPr="003E78D2">
        <w:rPr>
          <w:bCs/>
          <w:sz w:val="24"/>
          <w:szCs w:val="24"/>
        </w:rPr>
        <w:t xml:space="preserve">Date: </w:t>
      </w:r>
      <w:r w:rsidR="00AB3E9E">
        <w:rPr>
          <w:bCs/>
          <w:sz w:val="24"/>
          <w:szCs w:val="24"/>
        </w:rPr>
        <w:t>March 3</w:t>
      </w:r>
      <w:r w:rsidR="00623724" w:rsidRPr="003E78D2">
        <w:rPr>
          <w:bCs/>
          <w:sz w:val="24"/>
          <w:szCs w:val="24"/>
        </w:rPr>
        <w:t>, 202</w:t>
      </w:r>
      <w:r w:rsidR="00AB3E9E">
        <w:rPr>
          <w:bCs/>
          <w:sz w:val="24"/>
          <w:szCs w:val="24"/>
        </w:rPr>
        <w:t>3</w:t>
      </w:r>
    </w:p>
    <w:p w14:paraId="09FACB2C" w14:textId="77777777" w:rsidR="005A4A14" w:rsidRPr="003E78D2" w:rsidRDefault="005A4A14" w:rsidP="00687FA8">
      <w:pPr>
        <w:spacing w:line="360" w:lineRule="auto"/>
        <w:jc w:val="both"/>
        <w:rPr>
          <w:sz w:val="24"/>
          <w:szCs w:val="24"/>
        </w:rPr>
      </w:pPr>
    </w:p>
    <w:p w14:paraId="755101B1" w14:textId="7E18F97D" w:rsidR="009E7409" w:rsidRPr="003E78D2" w:rsidRDefault="00A312FE" w:rsidP="00687FA8">
      <w:pPr>
        <w:spacing w:line="360" w:lineRule="auto"/>
        <w:jc w:val="both"/>
        <w:rPr>
          <w:sz w:val="24"/>
          <w:szCs w:val="24"/>
        </w:rPr>
      </w:pPr>
      <w:r w:rsidRPr="003E78D2">
        <w:rPr>
          <w:sz w:val="24"/>
          <w:szCs w:val="24"/>
        </w:rPr>
        <w:t xml:space="preserve">Dear </w:t>
      </w:r>
      <w:r w:rsidR="00946130" w:rsidRPr="003E78D2">
        <w:rPr>
          <w:sz w:val="24"/>
          <w:szCs w:val="24"/>
        </w:rPr>
        <w:t>Editors-in-Chiefs</w:t>
      </w:r>
      <w:r w:rsidR="009E7409" w:rsidRPr="003E78D2">
        <w:rPr>
          <w:b/>
          <w:bCs/>
          <w:sz w:val="24"/>
          <w:szCs w:val="24"/>
        </w:rPr>
        <w:t xml:space="preserve"> </w:t>
      </w:r>
      <w:r w:rsidR="009E7409" w:rsidRPr="003E78D2">
        <w:rPr>
          <w:b/>
          <w:bCs/>
          <w:sz w:val="24"/>
          <w:szCs w:val="24"/>
        </w:rPr>
        <w:tab/>
      </w:r>
      <w:r w:rsidR="009E7409" w:rsidRPr="003E78D2">
        <w:rPr>
          <w:b/>
          <w:bCs/>
          <w:sz w:val="24"/>
          <w:szCs w:val="24"/>
        </w:rPr>
        <w:tab/>
      </w:r>
      <w:r w:rsidR="009E7409" w:rsidRPr="003E78D2">
        <w:rPr>
          <w:b/>
          <w:bCs/>
          <w:sz w:val="24"/>
          <w:szCs w:val="24"/>
        </w:rPr>
        <w:tab/>
      </w:r>
      <w:r w:rsidR="009E7409" w:rsidRPr="003E78D2">
        <w:rPr>
          <w:b/>
          <w:bCs/>
          <w:sz w:val="24"/>
          <w:szCs w:val="24"/>
        </w:rPr>
        <w:tab/>
      </w:r>
      <w:r w:rsidR="009E7409" w:rsidRPr="003E78D2">
        <w:rPr>
          <w:b/>
          <w:bCs/>
          <w:sz w:val="24"/>
          <w:szCs w:val="24"/>
        </w:rPr>
        <w:tab/>
      </w:r>
      <w:r w:rsidR="009E7409" w:rsidRPr="003E78D2">
        <w:rPr>
          <w:b/>
          <w:bCs/>
          <w:sz w:val="24"/>
          <w:szCs w:val="24"/>
        </w:rPr>
        <w:tab/>
      </w:r>
      <w:r w:rsidR="009E7409" w:rsidRPr="003E78D2">
        <w:rPr>
          <w:b/>
          <w:bCs/>
          <w:sz w:val="24"/>
          <w:szCs w:val="24"/>
        </w:rPr>
        <w:tab/>
      </w:r>
      <w:r w:rsidR="009E7409" w:rsidRPr="003E78D2">
        <w:rPr>
          <w:b/>
          <w:bCs/>
          <w:sz w:val="24"/>
          <w:szCs w:val="24"/>
        </w:rPr>
        <w:tab/>
      </w:r>
    </w:p>
    <w:p w14:paraId="3A39D589" w14:textId="224285DD" w:rsidR="0000183E" w:rsidRPr="003E78D2" w:rsidRDefault="001E08BE" w:rsidP="00687FA8">
      <w:pPr>
        <w:spacing w:line="360" w:lineRule="auto"/>
        <w:jc w:val="both"/>
        <w:rPr>
          <w:sz w:val="24"/>
          <w:szCs w:val="24"/>
        </w:rPr>
      </w:pPr>
      <w:r w:rsidRPr="003E78D2">
        <w:rPr>
          <w:sz w:val="24"/>
          <w:szCs w:val="24"/>
        </w:rPr>
        <w:t>Environmental Management</w:t>
      </w:r>
    </w:p>
    <w:p w14:paraId="6D16236F" w14:textId="77777777" w:rsidR="00E14097" w:rsidRPr="003E78D2" w:rsidRDefault="00E14097" w:rsidP="00687FA8">
      <w:pPr>
        <w:spacing w:line="360" w:lineRule="auto"/>
        <w:jc w:val="both"/>
        <w:rPr>
          <w:sz w:val="24"/>
          <w:szCs w:val="24"/>
        </w:rPr>
      </w:pPr>
    </w:p>
    <w:p w14:paraId="762C85BB" w14:textId="475FB2C4" w:rsidR="008C1B13" w:rsidRPr="003E78D2" w:rsidRDefault="008C1B13" w:rsidP="008C1B13">
      <w:pPr>
        <w:pStyle w:val="Title"/>
        <w:spacing w:line="360" w:lineRule="auto"/>
        <w:ind w:firstLine="720"/>
        <w:jc w:val="left"/>
        <w:rPr>
          <w:bCs/>
        </w:rPr>
      </w:pPr>
      <w:r w:rsidRPr="003E78D2">
        <w:rPr>
          <w:lang w:eastAsia="ja-JP"/>
        </w:rPr>
        <w:t xml:space="preserve">We would like to </w:t>
      </w:r>
      <w:r w:rsidR="00611A81" w:rsidRPr="003E78D2">
        <w:rPr>
          <w:lang w:eastAsia="ja-JP"/>
        </w:rPr>
        <w:t>re</w:t>
      </w:r>
      <w:r w:rsidRPr="003E78D2">
        <w:rPr>
          <w:lang w:eastAsia="ja-JP"/>
        </w:rPr>
        <w:t xml:space="preserve">submit </w:t>
      </w:r>
      <w:r w:rsidR="00611A81" w:rsidRPr="003E78D2">
        <w:rPr>
          <w:lang w:eastAsia="ja-JP"/>
        </w:rPr>
        <w:t xml:space="preserve">revised version of </w:t>
      </w:r>
      <w:r w:rsidRPr="003E78D2">
        <w:rPr>
          <w:lang w:eastAsia="ja-JP"/>
        </w:rPr>
        <w:t>an original research article “</w:t>
      </w:r>
      <w:r w:rsidR="00933EB2" w:rsidRPr="003E78D2">
        <w:rPr>
          <w:b/>
          <w:bCs/>
        </w:rPr>
        <w:t xml:space="preserve">Intentions of Landowners towards Active </w:t>
      </w:r>
      <w:r w:rsidR="0070257D">
        <w:rPr>
          <w:b/>
          <w:bCs/>
        </w:rPr>
        <w:t xml:space="preserve">Management of Ecosystem for </w:t>
      </w:r>
      <w:r w:rsidR="00933EB2" w:rsidRPr="003E78D2">
        <w:rPr>
          <w:b/>
          <w:bCs/>
        </w:rPr>
        <w:t>Deer Habitat</w:t>
      </w:r>
      <w:r w:rsidRPr="003E78D2">
        <w:rPr>
          <w:bCs/>
        </w:rPr>
        <w:t xml:space="preserve">” </w:t>
      </w:r>
      <w:r w:rsidRPr="003E78D2">
        <w:rPr>
          <w:lang w:eastAsia="ja-JP"/>
        </w:rPr>
        <w:t xml:space="preserve">for publication in the </w:t>
      </w:r>
      <w:r w:rsidR="00C96A41" w:rsidRPr="003E78D2">
        <w:rPr>
          <w:bCs/>
          <w:lang w:eastAsia="ja-JP"/>
        </w:rPr>
        <w:t>Environmental Management</w:t>
      </w:r>
      <w:r w:rsidR="00611A81" w:rsidRPr="003E78D2">
        <w:rPr>
          <w:bCs/>
          <w:lang w:eastAsia="ja-JP"/>
        </w:rPr>
        <w:t xml:space="preserve"> after addressing comments of two </w:t>
      </w:r>
      <w:r w:rsidR="008A08A3" w:rsidRPr="003E78D2">
        <w:t>anonymous</w:t>
      </w:r>
      <w:r w:rsidR="008A08A3" w:rsidRPr="003E78D2">
        <w:rPr>
          <w:bCs/>
          <w:lang w:eastAsia="ja-JP"/>
        </w:rPr>
        <w:t xml:space="preserve"> </w:t>
      </w:r>
      <w:r w:rsidR="00611A81" w:rsidRPr="003E78D2">
        <w:rPr>
          <w:bCs/>
          <w:lang w:eastAsia="ja-JP"/>
        </w:rPr>
        <w:t>reviewers.</w:t>
      </w:r>
    </w:p>
    <w:p w14:paraId="676B91E3" w14:textId="244EA2D5" w:rsidR="00117D11" w:rsidRPr="003E78D2" w:rsidRDefault="008C1B13" w:rsidP="00A14472">
      <w:pPr>
        <w:pStyle w:val="Title"/>
        <w:spacing w:line="360" w:lineRule="auto"/>
        <w:ind w:firstLine="720"/>
        <w:jc w:val="left"/>
      </w:pPr>
      <w:r w:rsidRPr="003E78D2">
        <w:t xml:space="preserve">We </w:t>
      </w:r>
      <w:r w:rsidR="00D71609" w:rsidRPr="003E78D2">
        <w:t xml:space="preserve">sincerely appreciate </w:t>
      </w:r>
      <w:r w:rsidR="00701100" w:rsidRPr="003E78D2">
        <w:t xml:space="preserve">two </w:t>
      </w:r>
      <w:r w:rsidR="00D71609" w:rsidRPr="003E78D2">
        <w:t>anonymous review</w:t>
      </w:r>
      <w:r w:rsidR="008706C2">
        <w:t>er</w:t>
      </w:r>
      <w:r w:rsidR="00D71609" w:rsidRPr="003E78D2">
        <w:t xml:space="preserve">s for their valuable feedbacks to improve our manuscripts. </w:t>
      </w:r>
      <w:r w:rsidR="00734734" w:rsidRPr="003E78D2">
        <w:t>We have revised ou</w:t>
      </w:r>
      <w:r w:rsidR="009878A5" w:rsidRPr="003E78D2">
        <w:t>r</w:t>
      </w:r>
      <w:r w:rsidR="00734734" w:rsidRPr="003E78D2">
        <w:t xml:space="preserve"> manuscript address</w:t>
      </w:r>
      <w:r w:rsidR="004966E8" w:rsidRPr="003E78D2">
        <w:t>ing</w:t>
      </w:r>
      <w:r w:rsidR="00734734" w:rsidRPr="003E78D2">
        <w:t xml:space="preserve"> their feedbacks.</w:t>
      </w:r>
      <w:r w:rsidR="002679AE" w:rsidRPr="003E78D2">
        <w:t xml:space="preserve"> </w:t>
      </w:r>
      <w:r w:rsidR="005007AC" w:rsidRPr="003E78D2">
        <w:t xml:space="preserve">We have </w:t>
      </w:r>
      <w:r w:rsidR="001347F3">
        <w:t xml:space="preserve">also </w:t>
      </w:r>
      <w:r w:rsidR="005007AC" w:rsidRPr="003E78D2">
        <w:t xml:space="preserve">attached a word file </w:t>
      </w:r>
      <w:r w:rsidR="00F30B58" w:rsidRPr="003E78D2">
        <w:t>named “</w:t>
      </w:r>
      <w:r w:rsidR="00F30B58" w:rsidRPr="003E78D2">
        <w:rPr>
          <w:color w:val="1D1D1D"/>
          <w:shd w:val="clear" w:color="auto" w:fill="FFFFFF"/>
        </w:rPr>
        <w:t>Point-by-point response to reviewers</w:t>
      </w:r>
      <w:r w:rsidR="00905181">
        <w:rPr>
          <w:color w:val="1D1D1D"/>
          <w:shd w:val="clear" w:color="auto" w:fill="FFFFFF"/>
        </w:rPr>
        <w:t>.docx</w:t>
      </w:r>
      <w:r w:rsidR="00F30B58" w:rsidRPr="003E78D2">
        <w:rPr>
          <w:color w:val="1D1D1D"/>
          <w:shd w:val="clear" w:color="auto" w:fill="FFFFFF"/>
        </w:rPr>
        <w:t>”</w:t>
      </w:r>
      <w:r w:rsidR="00F30B58" w:rsidRPr="003E78D2">
        <w:t xml:space="preserve"> </w:t>
      </w:r>
      <w:r w:rsidR="0006015E">
        <w:t>which has</w:t>
      </w:r>
      <w:r w:rsidR="005007AC" w:rsidRPr="003E78D2">
        <w:t xml:space="preserve"> point-wise response</w:t>
      </w:r>
      <w:r w:rsidR="004F3D7F" w:rsidRPr="003E78D2">
        <w:t>s</w:t>
      </w:r>
      <w:r w:rsidR="005007AC" w:rsidRPr="003E78D2">
        <w:t xml:space="preserve"> of </w:t>
      </w:r>
      <w:r w:rsidR="003959F3" w:rsidRPr="003E78D2">
        <w:t>reviewers</w:t>
      </w:r>
      <w:r w:rsidR="005D59FD" w:rsidRPr="003E78D2">
        <w:t>’</w:t>
      </w:r>
      <w:r w:rsidR="005007AC" w:rsidRPr="003E78D2">
        <w:t xml:space="preserve"> </w:t>
      </w:r>
      <w:r w:rsidR="004F3D7F" w:rsidRPr="003E78D2">
        <w:t>feedbacks</w:t>
      </w:r>
      <w:r w:rsidR="00CB0554">
        <w:t xml:space="preserve"> and </w:t>
      </w:r>
      <w:r w:rsidR="007171F4">
        <w:t>our responses</w:t>
      </w:r>
      <w:r w:rsidR="009B27EF" w:rsidRPr="003E78D2">
        <w:t>.</w:t>
      </w:r>
    </w:p>
    <w:p w14:paraId="2FCD694E" w14:textId="4A7C4141" w:rsidR="00CF1B39" w:rsidRPr="003E78D2" w:rsidRDefault="00A47DBF" w:rsidP="00983843">
      <w:pPr>
        <w:pStyle w:val="Title"/>
        <w:spacing w:line="360" w:lineRule="auto"/>
        <w:ind w:firstLine="720"/>
        <w:jc w:val="left"/>
        <w:rPr>
          <w:lang w:eastAsia="ja-JP"/>
        </w:rPr>
      </w:pPr>
      <w:r>
        <w:rPr>
          <w:lang w:eastAsia="ja-JP"/>
        </w:rPr>
        <w:t xml:space="preserve">We further would like to restate that </w:t>
      </w:r>
      <w:r w:rsidR="00BE1B09">
        <w:rPr>
          <w:lang w:eastAsia="ja-JP"/>
        </w:rPr>
        <w:t>t</w:t>
      </w:r>
      <w:r w:rsidR="00930130" w:rsidRPr="003E78D2">
        <w:rPr>
          <w:lang w:eastAsia="ja-JP"/>
        </w:rPr>
        <w:t>his</w:t>
      </w:r>
      <w:r w:rsidR="008C1B13" w:rsidRPr="003E78D2">
        <w:rPr>
          <w:lang w:eastAsia="ja-JP"/>
        </w:rPr>
        <w:t xml:space="preserve"> manuscript has not been published elsewhere in part or in its entirety and is not under consideration by any other journal submission. There are no conflicts of interest to declare.</w:t>
      </w:r>
      <w:r w:rsidR="007B7AD2" w:rsidRPr="003E78D2">
        <w:rPr>
          <w:lang w:eastAsia="ja-JP"/>
        </w:rPr>
        <w:t xml:space="preserve"> </w:t>
      </w:r>
      <w:r w:rsidR="00315473">
        <w:rPr>
          <w:lang w:eastAsia="ja-JP"/>
        </w:rPr>
        <w:t>We hope that our manuscript would find a home at your journal.</w:t>
      </w:r>
    </w:p>
    <w:p w14:paraId="7B1F5D8C" w14:textId="45246725" w:rsidR="00A33803" w:rsidRDefault="007E7271" w:rsidP="008B5A46">
      <w:pPr>
        <w:pStyle w:val="Title"/>
        <w:spacing w:line="360" w:lineRule="auto"/>
        <w:ind w:firstLine="720"/>
        <w:jc w:val="left"/>
      </w:pPr>
      <w:r>
        <w:t>Should there be any queries</w:t>
      </w:r>
      <w:r w:rsidR="00672205">
        <w:t xml:space="preserve"> </w:t>
      </w:r>
      <w:r w:rsidR="00CE343D">
        <w:t>or</w:t>
      </w:r>
      <w:r w:rsidR="00672205">
        <w:t xml:space="preserve"> conce</w:t>
      </w:r>
      <w:r w:rsidR="00387B3C">
        <w:t>rns</w:t>
      </w:r>
      <w:r>
        <w:t>, p</w:t>
      </w:r>
      <w:r w:rsidR="00CF1B39" w:rsidRPr="003E78D2">
        <w:t xml:space="preserve">lease correspond with </w:t>
      </w:r>
      <w:r w:rsidR="005270AA">
        <w:t xml:space="preserve">Dr. </w:t>
      </w:r>
      <w:r w:rsidR="00CF1B39" w:rsidRPr="003E78D2">
        <w:t>Bijesh Mishra</w:t>
      </w:r>
      <w:r w:rsidR="0030204A">
        <w:t xml:space="preserve"> at </w:t>
      </w:r>
      <w:hyperlink r:id="rId6" w:history="1">
        <w:r w:rsidR="0030204A" w:rsidRPr="00BA26A4">
          <w:rPr>
            <w:rStyle w:val="Hyperlink"/>
          </w:rPr>
          <w:t>bzm0094@auburn.edu</w:t>
        </w:r>
      </w:hyperlink>
      <w:r w:rsidR="009478AB">
        <w:t xml:space="preserve"> </w:t>
      </w:r>
      <w:r w:rsidR="004418FD">
        <w:t>and</w:t>
      </w:r>
      <w:r w:rsidR="009478AB">
        <w:t xml:space="preserve"> </w:t>
      </w:r>
      <w:hyperlink r:id="rId7" w:history="1">
        <w:r w:rsidR="009478AB" w:rsidRPr="00EC7228">
          <w:rPr>
            <w:rStyle w:val="Hyperlink"/>
          </w:rPr>
          <w:t>bijesh.mishra@okstate.edu</w:t>
        </w:r>
      </w:hyperlink>
      <w:r w:rsidR="00CF1B39" w:rsidRPr="003E78D2">
        <w:t>.</w:t>
      </w:r>
    </w:p>
    <w:p w14:paraId="56EBBFD8" w14:textId="77777777" w:rsidR="001D0F69" w:rsidRDefault="001D0F69" w:rsidP="00A33803">
      <w:pPr>
        <w:pStyle w:val="Title"/>
        <w:spacing w:line="360" w:lineRule="auto"/>
        <w:jc w:val="left"/>
        <w:rPr>
          <w:bCs/>
        </w:rPr>
      </w:pPr>
    </w:p>
    <w:p w14:paraId="4453F71D" w14:textId="6C2808F0" w:rsidR="008C1B13" w:rsidRPr="003E78D2" w:rsidRDefault="008C1B13" w:rsidP="00A33803">
      <w:pPr>
        <w:pStyle w:val="Title"/>
        <w:spacing w:line="360" w:lineRule="auto"/>
        <w:jc w:val="left"/>
      </w:pPr>
      <w:r w:rsidRPr="003E78D2">
        <w:rPr>
          <w:bCs/>
        </w:rPr>
        <w:t>We are look</w:t>
      </w:r>
      <w:r w:rsidR="00BF75EA">
        <w:rPr>
          <w:bCs/>
        </w:rPr>
        <w:t>ing</w:t>
      </w:r>
      <w:r w:rsidRPr="003E78D2">
        <w:rPr>
          <w:bCs/>
        </w:rPr>
        <w:t xml:space="preserve"> forward to </w:t>
      </w:r>
      <w:r w:rsidR="00BF75EA">
        <w:rPr>
          <w:bCs/>
        </w:rPr>
        <w:t>hearing from you.</w:t>
      </w:r>
    </w:p>
    <w:p w14:paraId="643BFC0F" w14:textId="77777777" w:rsidR="008C1B13" w:rsidRPr="003E78D2" w:rsidRDefault="008C1B13" w:rsidP="008C1B13">
      <w:pPr>
        <w:pStyle w:val="Default"/>
        <w:spacing w:line="360" w:lineRule="auto"/>
      </w:pPr>
    </w:p>
    <w:p w14:paraId="6C41B432" w14:textId="47110124" w:rsidR="008C1B13" w:rsidRPr="003E78D2" w:rsidRDefault="008C1B13" w:rsidP="008C1B13">
      <w:pPr>
        <w:pStyle w:val="Default"/>
        <w:spacing w:line="360" w:lineRule="auto"/>
      </w:pPr>
      <w:r w:rsidRPr="003E78D2">
        <w:t xml:space="preserve">Sincerely, </w:t>
      </w:r>
    </w:p>
    <w:p w14:paraId="2FAADFD2" w14:textId="77777777" w:rsidR="008C1B13" w:rsidRPr="003E78D2" w:rsidRDefault="008C1B13" w:rsidP="008C1B13">
      <w:pPr>
        <w:pStyle w:val="Default"/>
        <w:spacing w:line="360" w:lineRule="auto"/>
      </w:pPr>
      <w:r w:rsidRPr="003E78D2">
        <w:t>Bijesh Mishra et al.</w:t>
      </w:r>
    </w:p>
    <w:p w14:paraId="5267DE69" w14:textId="77777777" w:rsidR="00CE2818" w:rsidRDefault="00772653" w:rsidP="00687FA8">
      <w:pPr>
        <w:pStyle w:val="Default"/>
        <w:spacing w:line="360" w:lineRule="auto"/>
      </w:pPr>
      <w:r w:rsidRPr="003E78D2">
        <w:t>Auburn University</w:t>
      </w:r>
    </w:p>
    <w:p w14:paraId="437BB602" w14:textId="15615789" w:rsidR="00C4046D" w:rsidRPr="003E78D2" w:rsidRDefault="008C1B13" w:rsidP="00687FA8">
      <w:pPr>
        <w:pStyle w:val="Default"/>
        <w:spacing w:line="360" w:lineRule="auto"/>
      </w:pPr>
      <w:r w:rsidRPr="003E78D2">
        <w:t>Oklahoma State University</w:t>
      </w:r>
    </w:p>
    <w:sectPr w:rsidR="00C4046D" w:rsidRPr="003E78D2" w:rsidSect="00962C0F">
      <w:endnotePr>
        <w:numFmt w:val="decimal"/>
      </w:endnotePr>
      <w:pgSz w:w="12240" w:h="15840"/>
      <w:pgMar w:top="1152" w:right="1440" w:bottom="1440" w:left="1440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8C3CE" w14:textId="77777777" w:rsidR="00226238" w:rsidRDefault="00226238">
      <w:pPr>
        <w:spacing w:line="20" w:lineRule="exact"/>
        <w:rPr>
          <w:sz w:val="24"/>
        </w:rPr>
      </w:pPr>
    </w:p>
  </w:endnote>
  <w:endnote w:type="continuationSeparator" w:id="0">
    <w:p w14:paraId="159982CC" w14:textId="77777777" w:rsidR="00226238" w:rsidRDefault="00226238">
      <w:r>
        <w:rPr>
          <w:sz w:val="24"/>
        </w:rPr>
        <w:t xml:space="preserve"> </w:t>
      </w:r>
    </w:p>
  </w:endnote>
  <w:endnote w:type="continuationNotice" w:id="1">
    <w:p w14:paraId="2E1ED4BA" w14:textId="77777777" w:rsidR="00226238" w:rsidRDefault="00226238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5B016" w14:textId="77777777" w:rsidR="00226238" w:rsidRDefault="00226238">
      <w:r>
        <w:rPr>
          <w:sz w:val="24"/>
        </w:rPr>
        <w:separator/>
      </w:r>
    </w:p>
  </w:footnote>
  <w:footnote w:type="continuationSeparator" w:id="0">
    <w:p w14:paraId="3B4A7C1D" w14:textId="77777777" w:rsidR="00226238" w:rsidRDefault="002262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gJiMzNTExMDU2MLcyUdpeDU4uLM/DyQAsNaAKKNnXosAAAA"/>
  </w:docVars>
  <w:rsids>
    <w:rsidRoot w:val="00D02F9A"/>
    <w:rsid w:val="0000183E"/>
    <w:rsid w:val="000212C5"/>
    <w:rsid w:val="00023E81"/>
    <w:rsid w:val="000243B4"/>
    <w:rsid w:val="00025890"/>
    <w:rsid w:val="00032E4E"/>
    <w:rsid w:val="0003527D"/>
    <w:rsid w:val="0005284A"/>
    <w:rsid w:val="000544D9"/>
    <w:rsid w:val="0006015E"/>
    <w:rsid w:val="00067190"/>
    <w:rsid w:val="000A10D3"/>
    <w:rsid w:val="000A2C00"/>
    <w:rsid w:val="000A647A"/>
    <w:rsid w:val="000C029A"/>
    <w:rsid w:val="000D0917"/>
    <w:rsid w:val="000D25DC"/>
    <w:rsid w:val="000D4D8F"/>
    <w:rsid w:val="000D50AA"/>
    <w:rsid w:val="000D7B70"/>
    <w:rsid w:val="000E5539"/>
    <w:rsid w:val="000F0354"/>
    <w:rsid w:val="000F0A10"/>
    <w:rsid w:val="000F1B9C"/>
    <w:rsid w:val="000F52A7"/>
    <w:rsid w:val="001011A8"/>
    <w:rsid w:val="00114964"/>
    <w:rsid w:val="00117D11"/>
    <w:rsid w:val="00121B38"/>
    <w:rsid w:val="00122BD8"/>
    <w:rsid w:val="00127883"/>
    <w:rsid w:val="001347F3"/>
    <w:rsid w:val="001366A5"/>
    <w:rsid w:val="00151FA3"/>
    <w:rsid w:val="0015419D"/>
    <w:rsid w:val="00164972"/>
    <w:rsid w:val="0016625F"/>
    <w:rsid w:val="00167FC4"/>
    <w:rsid w:val="00172841"/>
    <w:rsid w:val="00186D81"/>
    <w:rsid w:val="00187B24"/>
    <w:rsid w:val="00190A49"/>
    <w:rsid w:val="001942EF"/>
    <w:rsid w:val="00195387"/>
    <w:rsid w:val="00195CCA"/>
    <w:rsid w:val="001B5363"/>
    <w:rsid w:val="001C00A0"/>
    <w:rsid w:val="001C31F6"/>
    <w:rsid w:val="001C7C05"/>
    <w:rsid w:val="001D0F69"/>
    <w:rsid w:val="001D56EB"/>
    <w:rsid w:val="001E08BE"/>
    <w:rsid w:val="001E2943"/>
    <w:rsid w:val="001E2A96"/>
    <w:rsid w:val="001E4AAD"/>
    <w:rsid w:val="001F1C64"/>
    <w:rsid w:val="002011B6"/>
    <w:rsid w:val="00214408"/>
    <w:rsid w:val="0022492A"/>
    <w:rsid w:val="00225C86"/>
    <w:rsid w:val="00226238"/>
    <w:rsid w:val="00230259"/>
    <w:rsid w:val="00237C25"/>
    <w:rsid w:val="00242225"/>
    <w:rsid w:val="002463E7"/>
    <w:rsid w:val="002478D7"/>
    <w:rsid w:val="00262B38"/>
    <w:rsid w:val="0026563E"/>
    <w:rsid w:val="002679AE"/>
    <w:rsid w:val="00280649"/>
    <w:rsid w:val="002A5F92"/>
    <w:rsid w:val="002A7F9C"/>
    <w:rsid w:val="002B4925"/>
    <w:rsid w:val="002B598C"/>
    <w:rsid w:val="002B5C9D"/>
    <w:rsid w:val="002B7257"/>
    <w:rsid w:val="002C2156"/>
    <w:rsid w:val="002C3197"/>
    <w:rsid w:val="002C5954"/>
    <w:rsid w:val="002D0163"/>
    <w:rsid w:val="002D3565"/>
    <w:rsid w:val="002E305B"/>
    <w:rsid w:val="0030050F"/>
    <w:rsid w:val="00300F25"/>
    <w:rsid w:val="003014FC"/>
    <w:rsid w:val="0030204A"/>
    <w:rsid w:val="00302643"/>
    <w:rsid w:val="00305521"/>
    <w:rsid w:val="00306B19"/>
    <w:rsid w:val="003133C8"/>
    <w:rsid w:val="0031482C"/>
    <w:rsid w:val="00315473"/>
    <w:rsid w:val="0032190C"/>
    <w:rsid w:val="003263C6"/>
    <w:rsid w:val="00326957"/>
    <w:rsid w:val="00327AD7"/>
    <w:rsid w:val="003353EA"/>
    <w:rsid w:val="0034180B"/>
    <w:rsid w:val="00342422"/>
    <w:rsid w:val="00342D1D"/>
    <w:rsid w:val="003437C3"/>
    <w:rsid w:val="00346691"/>
    <w:rsid w:val="00352260"/>
    <w:rsid w:val="00361041"/>
    <w:rsid w:val="003634C4"/>
    <w:rsid w:val="00364ADE"/>
    <w:rsid w:val="0036666F"/>
    <w:rsid w:val="003734F9"/>
    <w:rsid w:val="00374274"/>
    <w:rsid w:val="00375F95"/>
    <w:rsid w:val="00383FEC"/>
    <w:rsid w:val="00387B3C"/>
    <w:rsid w:val="00395696"/>
    <w:rsid w:val="003959F3"/>
    <w:rsid w:val="003C0698"/>
    <w:rsid w:val="003C351D"/>
    <w:rsid w:val="003C7419"/>
    <w:rsid w:val="003D25E4"/>
    <w:rsid w:val="003E5BC3"/>
    <w:rsid w:val="003E78D2"/>
    <w:rsid w:val="003F1C7B"/>
    <w:rsid w:val="00413D4E"/>
    <w:rsid w:val="00416B91"/>
    <w:rsid w:val="00436D32"/>
    <w:rsid w:val="004418FD"/>
    <w:rsid w:val="0045172B"/>
    <w:rsid w:val="0045257C"/>
    <w:rsid w:val="00460B07"/>
    <w:rsid w:val="0046476A"/>
    <w:rsid w:val="00467285"/>
    <w:rsid w:val="0047185C"/>
    <w:rsid w:val="00476595"/>
    <w:rsid w:val="00487DBB"/>
    <w:rsid w:val="004911CC"/>
    <w:rsid w:val="00495AFC"/>
    <w:rsid w:val="004966E8"/>
    <w:rsid w:val="004B01F3"/>
    <w:rsid w:val="004B1F0F"/>
    <w:rsid w:val="004B36E7"/>
    <w:rsid w:val="004B43A8"/>
    <w:rsid w:val="004E1A7A"/>
    <w:rsid w:val="004F1DE4"/>
    <w:rsid w:val="004F3D7F"/>
    <w:rsid w:val="005007AC"/>
    <w:rsid w:val="005029A2"/>
    <w:rsid w:val="005034C9"/>
    <w:rsid w:val="0050433F"/>
    <w:rsid w:val="005171A9"/>
    <w:rsid w:val="0052403C"/>
    <w:rsid w:val="005240DD"/>
    <w:rsid w:val="005270AA"/>
    <w:rsid w:val="00534663"/>
    <w:rsid w:val="005365FC"/>
    <w:rsid w:val="00536C3C"/>
    <w:rsid w:val="00541004"/>
    <w:rsid w:val="00543000"/>
    <w:rsid w:val="00555B9A"/>
    <w:rsid w:val="005569D6"/>
    <w:rsid w:val="00575EF1"/>
    <w:rsid w:val="00582538"/>
    <w:rsid w:val="00582EB3"/>
    <w:rsid w:val="00590ED6"/>
    <w:rsid w:val="00595A50"/>
    <w:rsid w:val="005A3167"/>
    <w:rsid w:val="005A4A14"/>
    <w:rsid w:val="005A500C"/>
    <w:rsid w:val="005B4C01"/>
    <w:rsid w:val="005C0B74"/>
    <w:rsid w:val="005D18C2"/>
    <w:rsid w:val="005D59FD"/>
    <w:rsid w:val="005E1D01"/>
    <w:rsid w:val="00604DA3"/>
    <w:rsid w:val="00611A81"/>
    <w:rsid w:val="00614A6C"/>
    <w:rsid w:val="006226E5"/>
    <w:rsid w:val="00623724"/>
    <w:rsid w:val="00631E26"/>
    <w:rsid w:val="0064134A"/>
    <w:rsid w:val="00646475"/>
    <w:rsid w:val="00651618"/>
    <w:rsid w:val="006535C9"/>
    <w:rsid w:val="0065396C"/>
    <w:rsid w:val="00654622"/>
    <w:rsid w:val="00655D72"/>
    <w:rsid w:val="00655E5A"/>
    <w:rsid w:val="00662EDC"/>
    <w:rsid w:val="00672205"/>
    <w:rsid w:val="00673C35"/>
    <w:rsid w:val="0067489E"/>
    <w:rsid w:val="006815AF"/>
    <w:rsid w:val="00683F6E"/>
    <w:rsid w:val="00686966"/>
    <w:rsid w:val="00687227"/>
    <w:rsid w:val="00687FA8"/>
    <w:rsid w:val="006B17EA"/>
    <w:rsid w:val="006C1242"/>
    <w:rsid w:val="006C47A8"/>
    <w:rsid w:val="006D01C1"/>
    <w:rsid w:val="006E0E88"/>
    <w:rsid w:val="006E5350"/>
    <w:rsid w:val="00701100"/>
    <w:rsid w:val="00701749"/>
    <w:rsid w:val="0070257D"/>
    <w:rsid w:val="0070625B"/>
    <w:rsid w:val="007158F0"/>
    <w:rsid w:val="007171F4"/>
    <w:rsid w:val="0072382C"/>
    <w:rsid w:val="007259EC"/>
    <w:rsid w:val="00725BEF"/>
    <w:rsid w:val="007309AD"/>
    <w:rsid w:val="00734734"/>
    <w:rsid w:val="007348CC"/>
    <w:rsid w:val="007402DB"/>
    <w:rsid w:val="007466C3"/>
    <w:rsid w:val="00772653"/>
    <w:rsid w:val="007804A1"/>
    <w:rsid w:val="007812F4"/>
    <w:rsid w:val="00782681"/>
    <w:rsid w:val="00782CC2"/>
    <w:rsid w:val="00792889"/>
    <w:rsid w:val="007A3AB4"/>
    <w:rsid w:val="007B7AD2"/>
    <w:rsid w:val="007C5A08"/>
    <w:rsid w:val="007D1C0E"/>
    <w:rsid w:val="007E0FA2"/>
    <w:rsid w:val="007E7271"/>
    <w:rsid w:val="007F3BFD"/>
    <w:rsid w:val="00804BB0"/>
    <w:rsid w:val="0081331F"/>
    <w:rsid w:val="0081334E"/>
    <w:rsid w:val="008179DC"/>
    <w:rsid w:val="008234FA"/>
    <w:rsid w:val="0083179F"/>
    <w:rsid w:val="008409DA"/>
    <w:rsid w:val="008527EF"/>
    <w:rsid w:val="00854FAC"/>
    <w:rsid w:val="008618D0"/>
    <w:rsid w:val="008706C2"/>
    <w:rsid w:val="00877383"/>
    <w:rsid w:val="008831A7"/>
    <w:rsid w:val="008832F2"/>
    <w:rsid w:val="008A08A3"/>
    <w:rsid w:val="008B4148"/>
    <w:rsid w:val="008B5A46"/>
    <w:rsid w:val="008C19D2"/>
    <w:rsid w:val="008C1B13"/>
    <w:rsid w:val="008C2FE2"/>
    <w:rsid w:val="008C5B4B"/>
    <w:rsid w:val="008D2611"/>
    <w:rsid w:val="008D445B"/>
    <w:rsid w:val="008E1CA4"/>
    <w:rsid w:val="008E5AF5"/>
    <w:rsid w:val="008E7522"/>
    <w:rsid w:val="008F0DE3"/>
    <w:rsid w:val="009025B1"/>
    <w:rsid w:val="00905181"/>
    <w:rsid w:val="00905888"/>
    <w:rsid w:val="009126FE"/>
    <w:rsid w:val="00930130"/>
    <w:rsid w:val="00931E45"/>
    <w:rsid w:val="0093373E"/>
    <w:rsid w:val="00933EB2"/>
    <w:rsid w:val="00946130"/>
    <w:rsid w:val="009478AB"/>
    <w:rsid w:val="00954587"/>
    <w:rsid w:val="0095696D"/>
    <w:rsid w:val="00961D11"/>
    <w:rsid w:val="00962C0F"/>
    <w:rsid w:val="00967C33"/>
    <w:rsid w:val="0097157B"/>
    <w:rsid w:val="00972284"/>
    <w:rsid w:val="00983843"/>
    <w:rsid w:val="009878A5"/>
    <w:rsid w:val="00993325"/>
    <w:rsid w:val="0099489E"/>
    <w:rsid w:val="009A2A58"/>
    <w:rsid w:val="009A5A7B"/>
    <w:rsid w:val="009B1913"/>
    <w:rsid w:val="009B27EF"/>
    <w:rsid w:val="009C1C8B"/>
    <w:rsid w:val="009C24FB"/>
    <w:rsid w:val="009C6D67"/>
    <w:rsid w:val="009E0B55"/>
    <w:rsid w:val="009E5AFA"/>
    <w:rsid w:val="009E7409"/>
    <w:rsid w:val="009F375C"/>
    <w:rsid w:val="009F3CC3"/>
    <w:rsid w:val="009F54F9"/>
    <w:rsid w:val="00A01538"/>
    <w:rsid w:val="00A14472"/>
    <w:rsid w:val="00A312FE"/>
    <w:rsid w:val="00A33803"/>
    <w:rsid w:val="00A36463"/>
    <w:rsid w:val="00A47DBF"/>
    <w:rsid w:val="00A5007B"/>
    <w:rsid w:val="00A53796"/>
    <w:rsid w:val="00A63F76"/>
    <w:rsid w:val="00A708B1"/>
    <w:rsid w:val="00A8117E"/>
    <w:rsid w:val="00A8799D"/>
    <w:rsid w:val="00A90A79"/>
    <w:rsid w:val="00A91B32"/>
    <w:rsid w:val="00A927A5"/>
    <w:rsid w:val="00A93098"/>
    <w:rsid w:val="00A9398A"/>
    <w:rsid w:val="00A9753E"/>
    <w:rsid w:val="00AA052A"/>
    <w:rsid w:val="00AA3164"/>
    <w:rsid w:val="00AA7B54"/>
    <w:rsid w:val="00AB2838"/>
    <w:rsid w:val="00AB3E9E"/>
    <w:rsid w:val="00AC236B"/>
    <w:rsid w:val="00AF49EA"/>
    <w:rsid w:val="00AF6DEF"/>
    <w:rsid w:val="00B23A7C"/>
    <w:rsid w:val="00B24EB6"/>
    <w:rsid w:val="00B26CDC"/>
    <w:rsid w:val="00B3777D"/>
    <w:rsid w:val="00B46469"/>
    <w:rsid w:val="00B51133"/>
    <w:rsid w:val="00B5199A"/>
    <w:rsid w:val="00B51A7E"/>
    <w:rsid w:val="00B538D8"/>
    <w:rsid w:val="00B67F97"/>
    <w:rsid w:val="00B71109"/>
    <w:rsid w:val="00B742D3"/>
    <w:rsid w:val="00B76DA3"/>
    <w:rsid w:val="00B801CD"/>
    <w:rsid w:val="00B973D2"/>
    <w:rsid w:val="00BA3A3F"/>
    <w:rsid w:val="00BB23F5"/>
    <w:rsid w:val="00BC1F5C"/>
    <w:rsid w:val="00BD2FB7"/>
    <w:rsid w:val="00BE1B09"/>
    <w:rsid w:val="00BE6894"/>
    <w:rsid w:val="00BF67A6"/>
    <w:rsid w:val="00BF75EA"/>
    <w:rsid w:val="00C048BA"/>
    <w:rsid w:val="00C07CBF"/>
    <w:rsid w:val="00C14B06"/>
    <w:rsid w:val="00C170B5"/>
    <w:rsid w:val="00C3472B"/>
    <w:rsid w:val="00C37E09"/>
    <w:rsid w:val="00C4046D"/>
    <w:rsid w:val="00C46022"/>
    <w:rsid w:val="00C50191"/>
    <w:rsid w:val="00C63D96"/>
    <w:rsid w:val="00C67CBD"/>
    <w:rsid w:val="00C73509"/>
    <w:rsid w:val="00C741F6"/>
    <w:rsid w:val="00C83D83"/>
    <w:rsid w:val="00C876AA"/>
    <w:rsid w:val="00C96A41"/>
    <w:rsid w:val="00C977D0"/>
    <w:rsid w:val="00CA64D9"/>
    <w:rsid w:val="00CB0554"/>
    <w:rsid w:val="00CB1742"/>
    <w:rsid w:val="00CB274D"/>
    <w:rsid w:val="00CC0AA6"/>
    <w:rsid w:val="00CC2CE1"/>
    <w:rsid w:val="00CC3BCD"/>
    <w:rsid w:val="00CC6E77"/>
    <w:rsid w:val="00CC6F4E"/>
    <w:rsid w:val="00CD4463"/>
    <w:rsid w:val="00CE17A5"/>
    <w:rsid w:val="00CE2818"/>
    <w:rsid w:val="00CE284A"/>
    <w:rsid w:val="00CE343D"/>
    <w:rsid w:val="00CE6399"/>
    <w:rsid w:val="00CF0D13"/>
    <w:rsid w:val="00CF1B39"/>
    <w:rsid w:val="00CF2784"/>
    <w:rsid w:val="00D02F9A"/>
    <w:rsid w:val="00D1643E"/>
    <w:rsid w:val="00D21605"/>
    <w:rsid w:val="00D21C5D"/>
    <w:rsid w:val="00D24066"/>
    <w:rsid w:val="00D303F3"/>
    <w:rsid w:val="00D3072F"/>
    <w:rsid w:val="00D3301F"/>
    <w:rsid w:val="00D465EB"/>
    <w:rsid w:val="00D56E22"/>
    <w:rsid w:val="00D6048A"/>
    <w:rsid w:val="00D62FA3"/>
    <w:rsid w:val="00D64ABE"/>
    <w:rsid w:val="00D71609"/>
    <w:rsid w:val="00D80F9A"/>
    <w:rsid w:val="00D84056"/>
    <w:rsid w:val="00DA0860"/>
    <w:rsid w:val="00DC01C3"/>
    <w:rsid w:val="00DC44D0"/>
    <w:rsid w:val="00DD2C6D"/>
    <w:rsid w:val="00DE01A3"/>
    <w:rsid w:val="00DE121C"/>
    <w:rsid w:val="00DE5766"/>
    <w:rsid w:val="00DE7C6B"/>
    <w:rsid w:val="00DF7ABB"/>
    <w:rsid w:val="00E01B80"/>
    <w:rsid w:val="00E13359"/>
    <w:rsid w:val="00E14097"/>
    <w:rsid w:val="00E3090D"/>
    <w:rsid w:val="00E3277F"/>
    <w:rsid w:val="00E3312D"/>
    <w:rsid w:val="00E34EE2"/>
    <w:rsid w:val="00E468B0"/>
    <w:rsid w:val="00E5354C"/>
    <w:rsid w:val="00E55D08"/>
    <w:rsid w:val="00E634D9"/>
    <w:rsid w:val="00E77CE1"/>
    <w:rsid w:val="00E9067F"/>
    <w:rsid w:val="00E9615B"/>
    <w:rsid w:val="00EA3962"/>
    <w:rsid w:val="00EA5CCB"/>
    <w:rsid w:val="00EA690B"/>
    <w:rsid w:val="00EB687E"/>
    <w:rsid w:val="00EB777B"/>
    <w:rsid w:val="00EC23C7"/>
    <w:rsid w:val="00EE03E9"/>
    <w:rsid w:val="00EE0632"/>
    <w:rsid w:val="00EE5FD8"/>
    <w:rsid w:val="00EF0EFD"/>
    <w:rsid w:val="00EF1A7D"/>
    <w:rsid w:val="00EF5C04"/>
    <w:rsid w:val="00EF5DA8"/>
    <w:rsid w:val="00F01564"/>
    <w:rsid w:val="00F1648F"/>
    <w:rsid w:val="00F224EA"/>
    <w:rsid w:val="00F30B58"/>
    <w:rsid w:val="00F37F1A"/>
    <w:rsid w:val="00F530B3"/>
    <w:rsid w:val="00F62598"/>
    <w:rsid w:val="00F637AB"/>
    <w:rsid w:val="00F6757C"/>
    <w:rsid w:val="00F7072D"/>
    <w:rsid w:val="00F73B93"/>
    <w:rsid w:val="00F76E08"/>
    <w:rsid w:val="00F810B2"/>
    <w:rsid w:val="00F90EFA"/>
    <w:rsid w:val="00F944FD"/>
    <w:rsid w:val="00FA0D39"/>
    <w:rsid w:val="00FA1828"/>
    <w:rsid w:val="00FA1C69"/>
    <w:rsid w:val="00FA7676"/>
    <w:rsid w:val="00FB5F4F"/>
    <w:rsid w:val="00FC4097"/>
    <w:rsid w:val="00FD0CC9"/>
    <w:rsid w:val="00FD0D81"/>
    <w:rsid w:val="00FE6BF0"/>
    <w:rsid w:val="00FF1C18"/>
    <w:rsid w:val="00FF2A8D"/>
    <w:rsid w:val="00FF6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997EF7"/>
  <w15:chartTrackingRefBased/>
  <w15:docId w15:val="{3BB9BDE9-0892-E247-98FA-17523B760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snapToGrid w:val="0"/>
      <w:lang w:bidi="ar-SA"/>
    </w:rPr>
  </w:style>
  <w:style w:type="paragraph" w:styleId="Heading1">
    <w:name w:val="heading 1"/>
    <w:basedOn w:val="Normal"/>
    <w:next w:val="Normal"/>
    <w:qFormat/>
    <w:rsid w:val="00195CCA"/>
    <w:pPr>
      <w:keepNext/>
      <w:widowControl/>
      <w:outlineLvl w:val="0"/>
    </w:pPr>
    <w:rPr>
      <w:b/>
      <w:bCs/>
      <w:snapToGrid/>
      <w:sz w:val="24"/>
    </w:rPr>
  </w:style>
  <w:style w:type="paragraph" w:styleId="Heading2">
    <w:name w:val="heading 2"/>
    <w:basedOn w:val="Normal"/>
    <w:next w:val="Normal"/>
    <w:qFormat/>
    <w:rsid w:val="00195CCA"/>
    <w:pPr>
      <w:keepNext/>
      <w:widowControl/>
      <w:outlineLvl w:val="1"/>
    </w:pPr>
    <w:rPr>
      <w:snapToGrid/>
      <w:sz w:val="24"/>
      <w:u w:val="singl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801CD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  <w:rPr>
      <w:sz w:val="24"/>
    </w:rPr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  <w:rPr>
      <w:sz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character" w:styleId="Hyperlink">
    <w:name w:val="Hyperlink"/>
    <w:rPr>
      <w:color w:val="0000FF"/>
      <w:u w:val="single"/>
    </w:rPr>
  </w:style>
  <w:style w:type="paragraph" w:styleId="PlainText">
    <w:name w:val="Plain Text"/>
    <w:basedOn w:val="Normal"/>
    <w:pPr>
      <w:widowControl/>
    </w:pPr>
    <w:rPr>
      <w:rFonts w:ascii="Courier New" w:hAnsi="Courier New" w:cs="Courier New"/>
      <w:snapToGrid/>
    </w:rPr>
  </w:style>
  <w:style w:type="table" w:styleId="TableGrid">
    <w:name w:val="Table Grid"/>
    <w:basedOn w:val="TableNormal"/>
    <w:rsid w:val="00DE7C6B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B274D"/>
    <w:pPr>
      <w:autoSpaceDE w:val="0"/>
      <w:autoSpaceDN w:val="0"/>
      <w:adjustRightInd w:val="0"/>
    </w:pPr>
    <w:rPr>
      <w:color w:val="000000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D62FA3"/>
    <w:pPr>
      <w:widowControl/>
      <w:ind w:left="720"/>
      <w:contextualSpacing/>
    </w:pPr>
    <w:rPr>
      <w:rFonts w:ascii="Calibri" w:eastAsia="Calibri" w:hAnsi="Calibri" w:cs="Calibri"/>
      <w:snapToGrid/>
      <w:color w:val="000000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B51133"/>
    <w:pPr>
      <w:widowControl/>
      <w:spacing w:after="200"/>
    </w:pPr>
    <w:rPr>
      <w:rFonts w:ascii="Calibri" w:eastAsia="Calibri" w:hAnsi="Calibri"/>
      <w:snapToGrid/>
      <w:sz w:val="24"/>
      <w:szCs w:val="24"/>
    </w:rPr>
  </w:style>
  <w:style w:type="character" w:customStyle="1" w:styleId="CommentTextChar">
    <w:name w:val="Comment Text Char"/>
    <w:link w:val="CommentText"/>
    <w:uiPriority w:val="99"/>
    <w:rsid w:val="00B51133"/>
    <w:rPr>
      <w:rFonts w:ascii="Calibri" w:eastAsia="Calibri" w:hAnsi="Calibri"/>
      <w:sz w:val="24"/>
      <w:szCs w:val="24"/>
    </w:rPr>
  </w:style>
  <w:style w:type="character" w:customStyle="1" w:styleId="Heading3Char">
    <w:name w:val="Heading 3 Char"/>
    <w:link w:val="Heading3"/>
    <w:semiHidden/>
    <w:rsid w:val="00B801CD"/>
    <w:rPr>
      <w:rFonts w:ascii="Calibri Light" w:eastAsia="Times New Roman" w:hAnsi="Calibri Light" w:cs="Times New Roman"/>
      <w:b/>
      <w:bCs/>
      <w:snapToGrid w:val="0"/>
      <w:sz w:val="26"/>
      <w:szCs w:val="26"/>
    </w:rPr>
  </w:style>
  <w:style w:type="paragraph" w:styleId="Title">
    <w:name w:val="Title"/>
    <w:basedOn w:val="Normal"/>
    <w:link w:val="TitleChar"/>
    <w:qFormat/>
    <w:rsid w:val="009E7409"/>
    <w:pPr>
      <w:overflowPunct w:val="0"/>
      <w:autoSpaceDE w:val="0"/>
      <w:autoSpaceDN w:val="0"/>
      <w:adjustRightInd w:val="0"/>
      <w:jc w:val="center"/>
    </w:pPr>
    <w:rPr>
      <w:snapToGrid/>
      <w:kern w:val="28"/>
      <w:sz w:val="24"/>
      <w:szCs w:val="24"/>
    </w:rPr>
  </w:style>
  <w:style w:type="character" w:customStyle="1" w:styleId="TitleChar">
    <w:name w:val="Title Char"/>
    <w:link w:val="Title"/>
    <w:rsid w:val="009E7409"/>
    <w:rPr>
      <w:kern w:val="28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0352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5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bijesh.mishra@okstate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zm0094@auburn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ember 16, 1998</vt:lpstr>
    </vt:vector>
  </TitlesOfParts>
  <Company>Dell Computer Corporation</Company>
  <LinksUpToDate>false</LinksUpToDate>
  <CharactersWithSpaces>1294</CharactersWithSpaces>
  <SharedDoc>false</SharedDoc>
  <HLinks>
    <vt:vector size="12" baseType="variant">
      <vt:variant>
        <vt:i4>6815760</vt:i4>
      </vt:variant>
      <vt:variant>
        <vt:i4>3</vt:i4>
      </vt:variant>
      <vt:variant>
        <vt:i4>0</vt:i4>
      </vt:variant>
      <vt:variant>
        <vt:i4>5</vt:i4>
      </vt:variant>
      <vt:variant>
        <vt:lpwstr>mailto:bjs.misra@gmail.com</vt:lpwstr>
      </vt:variant>
      <vt:variant>
        <vt:lpwstr/>
      </vt:variant>
      <vt:variant>
        <vt:i4>6225955</vt:i4>
      </vt:variant>
      <vt:variant>
        <vt:i4>0</vt:i4>
      </vt:variant>
      <vt:variant>
        <vt:i4>0</vt:i4>
      </vt:variant>
      <vt:variant>
        <vt:i4>5</vt:i4>
      </vt:variant>
      <vt:variant>
        <vt:lpwstr>mailto:bijesh.mishra@okstat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ember 16, 1998</dc:title>
  <dc:subject/>
  <dc:creator>Elaine Stebler</dc:creator>
  <cp:keywords/>
  <cp:lastModifiedBy>Bijesh Mishra</cp:lastModifiedBy>
  <cp:revision>248</cp:revision>
  <cp:lastPrinted>2016-06-15T16:32:00Z</cp:lastPrinted>
  <dcterms:created xsi:type="dcterms:W3CDTF">2022-06-30T23:02:00Z</dcterms:created>
  <dcterms:modified xsi:type="dcterms:W3CDTF">2023-03-03T16:00:00Z</dcterms:modified>
</cp:coreProperties>
</file>